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1"/>
        <w:gridCol w:w="7430"/>
      </w:tblGrid>
      <w:tr w:rsidR="00B15B50" w:rsidRPr="00B15B50" w14:paraId="1B14EB8A" w14:textId="77777777" w:rsidTr="00B078EF">
        <w:tc>
          <w:tcPr>
            <w:tcW w:w="0" w:type="auto"/>
            <w:shd w:val="clear" w:color="auto" w:fill="auto"/>
          </w:tcPr>
          <w:p w14:paraId="399BB652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5AE2B87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5C89550" w14:textId="77777777" w:rsidR="00B15B50" w:rsidRPr="00B15B50" w:rsidRDefault="00B15B50" w:rsidP="00B15B50">
            <w:pPr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/>
                <w:sz w:val="24"/>
                <w:szCs w:val="24"/>
              </w:rPr>
              <w:t xml:space="preserve">ПРАВОВЫЕ ОСНОВЫ ДЕЯТЕЛЬНОСТИ </w:t>
            </w:r>
            <w:r w:rsidR="00A942F5">
              <w:rPr>
                <w:rFonts w:ascii="Times New Roman" w:hAnsi="Times New Roman"/>
                <w:b/>
                <w:sz w:val="24"/>
                <w:szCs w:val="24"/>
              </w:rPr>
              <w:t>КАНОНИЧЕСКИХ ПОДРАЗДЕЛЕНИЙ РУССКОЙ ПРАВОСЛАВНОЙ ЦЕРКВИ</w:t>
            </w:r>
          </w:p>
        </w:tc>
      </w:tr>
      <w:tr w:rsidR="00B15B50" w:rsidRPr="00B15B50" w14:paraId="7EE5D37A" w14:textId="77777777" w:rsidTr="00B078EF">
        <w:tc>
          <w:tcPr>
            <w:tcW w:w="0" w:type="auto"/>
            <w:shd w:val="clear" w:color="auto" w:fill="auto"/>
          </w:tcPr>
          <w:p w14:paraId="0C9CDFEF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9477C48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677D9A8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15B50" w:rsidRPr="00B15B50" w14:paraId="7F022335" w14:textId="77777777" w:rsidTr="00B078EF">
        <w:tc>
          <w:tcPr>
            <w:tcW w:w="0" w:type="auto"/>
            <w:shd w:val="clear" w:color="auto" w:fill="auto"/>
          </w:tcPr>
          <w:p w14:paraId="51EEDA2B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3347E5C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FE067FD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B15B50" w:rsidRPr="00B15B50" w14:paraId="6D2A2AC5" w14:textId="77777777" w:rsidTr="00B078EF">
        <w:tc>
          <w:tcPr>
            <w:tcW w:w="0" w:type="auto"/>
            <w:shd w:val="clear" w:color="auto" w:fill="auto"/>
          </w:tcPr>
          <w:p w14:paraId="100DA157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75F34E75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1215E621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Очная, очно-заочная</w:t>
            </w:r>
          </w:p>
        </w:tc>
      </w:tr>
      <w:tr w:rsidR="00B15B50" w:rsidRPr="00B15B50" w14:paraId="688870FA" w14:textId="77777777" w:rsidTr="00B078EF">
        <w:tc>
          <w:tcPr>
            <w:tcW w:w="0" w:type="auto"/>
            <w:shd w:val="clear" w:color="auto" w:fill="auto"/>
          </w:tcPr>
          <w:p w14:paraId="05B7BCE8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74D6D523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0BB9D24" w14:textId="6E6EF2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20</w:t>
            </w:r>
            <w:r w:rsidR="00792FB0">
              <w:rPr>
                <w:rFonts w:ascii="Times New Roman" w:hAnsi="Times New Roman"/>
                <w:sz w:val="24"/>
                <w:szCs w:val="24"/>
              </w:rPr>
              <w:t>2</w:t>
            </w:r>
            <w:r w:rsidR="00C6155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15B50" w:rsidRPr="00B15B50" w14:paraId="7AFFE8F6" w14:textId="77777777" w:rsidTr="00B078EF">
        <w:tc>
          <w:tcPr>
            <w:tcW w:w="0" w:type="auto"/>
            <w:shd w:val="clear" w:color="auto" w:fill="auto"/>
          </w:tcPr>
          <w:p w14:paraId="55630D3F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4000F57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1595433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Целью освоения дисциплины являются формирование у обучающихся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      </w:r>
          </w:p>
        </w:tc>
      </w:tr>
      <w:tr w:rsidR="00B15B50" w:rsidRPr="00B15B50" w14:paraId="7E534763" w14:textId="77777777" w:rsidTr="00B078EF">
        <w:tc>
          <w:tcPr>
            <w:tcW w:w="0" w:type="auto"/>
            <w:shd w:val="clear" w:color="auto" w:fill="auto"/>
          </w:tcPr>
          <w:p w14:paraId="46992DA9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D7995D1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C756292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B15B50" w:rsidRPr="00B15B50" w14:paraId="219886C1" w14:textId="77777777" w:rsidTr="00B078EF">
        <w:tc>
          <w:tcPr>
            <w:tcW w:w="0" w:type="auto"/>
            <w:shd w:val="clear" w:color="auto" w:fill="auto"/>
          </w:tcPr>
          <w:p w14:paraId="5BE6A4B0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A48DA5D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17EE073E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К-14:</w:t>
            </w: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пособность к организации и осуществлению социальной и просветительской деятельности прихода.</w:t>
            </w:r>
          </w:p>
        </w:tc>
      </w:tr>
      <w:tr w:rsidR="00B15B50" w:rsidRPr="00B15B50" w14:paraId="4624CA80" w14:textId="77777777" w:rsidTr="00B078EF">
        <w:tc>
          <w:tcPr>
            <w:tcW w:w="0" w:type="auto"/>
            <w:shd w:val="clear" w:color="auto" w:fill="auto"/>
          </w:tcPr>
          <w:p w14:paraId="73765A8C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E7CB528" w14:textId="77777777"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13E8298" w14:textId="662E989F" w:rsidR="00B15B50" w:rsidRPr="00B15B50" w:rsidRDefault="00D309F8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Е. В. Казакова</w:t>
            </w:r>
          </w:p>
        </w:tc>
      </w:tr>
    </w:tbl>
    <w:p w14:paraId="0C795CB5" w14:textId="77777777" w:rsidR="003D520A" w:rsidRPr="00B15B50" w:rsidRDefault="003D520A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26E634D1" w14:textId="77777777" w:rsidR="00314636" w:rsidRPr="00B15B50" w:rsidRDefault="00314636" w:rsidP="00B15B50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Toc486844324"/>
      <w:bookmarkStart w:id="1" w:name="_Toc509059228"/>
      <w:bookmarkStart w:id="2" w:name="_Toc509160065"/>
      <w:bookmarkStart w:id="3" w:name="_Toc2951623"/>
      <w:r w:rsidRPr="00B15B50">
        <w:rPr>
          <w:rFonts w:ascii="Times New Roman" w:hAnsi="Times New Roman" w:cs="Times New Roman"/>
          <w:sz w:val="24"/>
          <w:szCs w:val="24"/>
        </w:rPr>
        <w:t>Разделы дисциплины и трудо</w:t>
      </w:r>
      <w:r w:rsidR="00D0193A" w:rsidRPr="00B15B50">
        <w:rPr>
          <w:rFonts w:ascii="Times New Roman" w:hAnsi="Times New Roman" w:cs="Times New Roman"/>
          <w:sz w:val="24"/>
          <w:szCs w:val="24"/>
        </w:rPr>
        <w:t>ё</w:t>
      </w:r>
      <w:r w:rsidRPr="00B15B50">
        <w:rPr>
          <w:rFonts w:ascii="Times New Roman" w:hAnsi="Times New Roman" w:cs="Times New Roman"/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</w:p>
    <w:p w14:paraId="6884FE14" w14:textId="77777777" w:rsidR="00D0193A" w:rsidRPr="00B15B50" w:rsidRDefault="00D0193A" w:rsidP="00B15B50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B15B50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753"/>
        <w:gridCol w:w="660"/>
        <w:gridCol w:w="1003"/>
        <w:gridCol w:w="1097"/>
        <w:gridCol w:w="1097"/>
        <w:gridCol w:w="1749"/>
        <w:gridCol w:w="2243"/>
      </w:tblGrid>
      <w:tr w:rsidR="00314636" w:rsidRPr="00B15B50" w14:paraId="67568DCE" w14:textId="77777777" w:rsidTr="00D0193A">
        <w:trPr>
          <w:cantSplit/>
          <w:trHeight w:val="671"/>
        </w:trPr>
        <w:tc>
          <w:tcPr>
            <w:tcW w:w="0" w:type="auto"/>
            <w:vMerge w:val="restart"/>
          </w:tcPr>
          <w:p w14:paraId="51144265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1440392" w14:textId="77777777" w:rsidR="00314636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 Раздел </w:t>
            </w:r>
            <w:r w:rsidR="00314636" w:rsidRPr="00B15B50">
              <w:rPr>
                <w:rFonts w:ascii="Times New Roman" w:hAnsi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7949BA92" w14:textId="77777777" w:rsidR="00314636" w:rsidRPr="00B15B50" w:rsidRDefault="00314636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14:paraId="1C877EA2" w14:textId="77777777" w:rsidR="00314636" w:rsidRPr="00B15B50" w:rsidRDefault="00314636" w:rsidP="00B15B50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</w:t>
            </w:r>
            <w:r w:rsidR="00D0193A" w:rsidRPr="00B15B50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мкость</w:t>
            </w:r>
            <w:r w:rsidR="00D0193A"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1511CF9E" w14:textId="77777777" w:rsidR="00314636" w:rsidRPr="00B15B50" w:rsidRDefault="00314636" w:rsidP="00B15B50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B15B50" w14:paraId="5548B66A" w14:textId="77777777" w:rsidTr="006234D0">
        <w:trPr>
          <w:cantSplit/>
          <w:trHeight w:val="435"/>
        </w:trPr>
        <w:tc>
          <w:tcPr>
            <w:tcW w:w="0" w:type="auto"/>
            <w:vMerge/>
          </w:tcPr>
          <w:p w14:paraId="7E8AF485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33D3869B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54DFBE8D" w14:textId="77777777" w:rsidR="00314636" w:rsidRPr="00B15B50" w:rsidRDefault="00314636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269E03B0" w14:textId="77777777"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14:paraId="17002FF6" w14:textId="77777777"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14:paraId="7D3CAC9B" w14:textId="77777777"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14:paraId="1BB6B803" w14:textId="77777777"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4BBE0EC0" w14:textId="77777777"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B15B50" w14:paraId="29EBC0EA" w14:textId="77777777" w:rsidTr="006234D0">
        <w:trPr>
          <w:trHeight w:val="657"/>
        </w:trPr>
        <w:tc>
          <w:tcPr>
            <w:tcW w:w="0" w:type="auto"/>
          </w:tcPr>
          <w:p w14:paraId="618AD21A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5AB283B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14:paraId="323331C8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71099108" w14:textId="77777777"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170DD5C5" w14:textId="77777777" w:rsidR="00314636" w:rsidRPr="00B15B50" w:rsidRDefault="00A942F5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14:paraId="08CEB5C5" w14:textId="77777777" w:rsidR="00314636" w:rsidRPr="00B15B50" w:rsidRDefault="00A942F5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</w:tcPr>
          <w:p w14:paraId="7D1FF9D0" w14:textId="77777777"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4EBFAA0E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B15B50">
              <w:rPr>
                <w:rFonts w:ascii="Times New Roman" w:hAnsi="Times New Roman"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0193A" w:rsidRPr="00B15B50" w14:paraId="3FF13077" w14:textId="77777777" w:rsidTr="006234D0">
        <w:trPr>
          <w:trHeight w:val="307"/>
        </w:trPr>
        <w:tc>
          <w:tcPr>
            <w:tcW w:w="0" w:type="auto"/>
          </w:tcPr>
          <w:p w14:paraId="5454A514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E4DC276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14:paraId="182A0CAD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2034FA3A" w14:textId="77777777"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2B705172" w14:textId="77777777" w:rsidR="00314636" w:rsidRPr="00B15B50" w:rsidRDefault="00A942F5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0" w:type="auto"/>
          </w:tcPr>
          <w:p w14:paraId="0EF15C1B" w14:textId="77777777" w:rsidR="00314636" w:rsidRPr="00B15B50" w:rsidRDefault="00A942F5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0" w:type="auto"/>
          </w:tcPr>
          <w:p w14:paraId="5C673B8B" w14:textId="77777777"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7F642520" w14:textId="77777777"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B15B50">
              <w:rPr>
                <w:rFonts w:ascii="Times New Roman" w:hAnsi="Times New Roman"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792FB0" w:rsidRPr="00B15B50" w14:paraId="7D8EA2CA" w14:textId="77777777" w:rsidTr="00A873D7">
        <w:trPr>
          <w:trHeight w:val="263"/>
        </w:trPr>
        <w:tc>
          <w:tcPr>
            <w:tcW w:w="0" w:type="auto"/>
            <w:gridSpan w:val="2"/>
          </w:tcPr>
          <w:p w14:paraId="22DD182E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14:paraId="16F5531D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14:paraId="5C822E10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0" w:type="auto"/>
          </w:tcPr>
          <w:p w14:paraId="092E144D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0" w:type="auto"/>
          </w:tcPr>
          <w:p w14:paraId="47CD8472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325EE547" w14:textId="1F2AB760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2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зачёт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а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792FB0" w:rsidRPr="00B15B50" w14:paraId="480F22A7" w14:textId="77777777" w:rsidTr="006234D0">
        <w:trPr>
          <w:trHeight w:val="433"/>
        </w:trPr>
        <w:tc>
          <w:tcPr>
            <w:tcW w:w="0" w:type="auto"/>
            <w:gridSpan w:val="3"/>
          </w:tcPr>
          <w:p w14:paraId="640822F4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2731E959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  <w:vMerge/>
          </w:tcPr>
          <w:p w14:paraId="40D1B4BA" w14:textId="101C0CFB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07B14DC4" w14:textId="77777777" w:rsidR="007C7DE0" w:rsidRPr="00B15B50" w:rsidRDefault="007C7DE0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38011DAA" w14:textId="77777777" w:rsidR="00D0193A" w:rsidRPr="00B15B50" w:rsidRDefault="00D0193A" w:rsidP="00B15B50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B15B50">
        <w:rPr>
          <w:rFonts w:ascii="Times New Roman" w:hAnsi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747"/>
        <w:gridCol w:w="660"/>
        <w:gridCol w:w="951"/>
        <w:gridCol w:w="1040"/>
        <w:gridCol w:w="1314"/>
        <w:gridCol w:w="1658"/>
        <w:gridCol w:w="2233"/>
      </w:tblGrid>
      <w:tr w:rsidR="00D0193A" w:rsidRPr="00B15B50" w14:paraId="1A44B14F" w14:textId="77777777" w:rsidTr="00D0193A">
        <w:trPr>
          <w:cantSplit/>
          <w:trHeight w:val="671"/>
        </w:trPr>
        <w:tc>
          <w:tcPr>
            <w:tcW w:w="0" w:type="auto"/>
            <w:vMerge w:val="restart"/>
          </w:tcPr>
          <w:p w14:paraId="1DDBC4D9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31B7441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1F4796AA" w14:textId="77777777" w:rsidR="00D0193A" w:rsidRPr="00B15B50" w:rsidRDefault="00D0193A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14:paraId="186BC250" w14:textId="77777777" w:rsidR="00D0193A" w:rsidRPr="00B15B50" w:rsidRDefault="00D0193A" w:rsidP="00B15B50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14:paraId="790A46A2" w14:textId="77777777" w:rsidR="00D0193A" w:rsidRPr="00B15B50" w:rsidRDefault="00D0193A" w:rsidP="00B15B50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B15B50" w14:paraId="4FCB4DEE" w14:textId="77777777" w:rsidTr="00D0193A">
        <w:trPr>
          <w:cantSplit/>
          <w:trHeight w:val="435"/>
        </w:trPr>
        <w:tc>
          <w:tcPr>
            <w:tcW w:w="0" w:type="auto"/>
            <w:vMerge/>
          </w:tcPr>
          <w:p w14:paraId="5852F24C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01263C35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32E074A1" w14:textId="77777777" w:rsidR="00D0193A" w:rsidRPr="00B15B50" w:rsidRDefault="00D0193A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67E700E1" w14:textId="77777777"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14:paraId="2419AC84" w14:textId="77777777"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14:paraId="07FC0DFC" w14:textId="77777777"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14:paraId="6BB141B4" w14:textId="77777777"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0A328956" w14:textId="77777777"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B15B50" w14:paraId="4FCC718B" w14:textId="77777777" w:rsidTr="00D0193A">
        <w:trPr>
          <w:trHeight w:val="657"/>
        </w:trPr>
        <w:tc>
          <w:tcPr>
            <w:tcW w:w="0" w:type="auto"/>
          </w:tcPr>
          <w:p w14:paraId="45798B50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62E24C75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14:paraId="1E9C20E3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66A66C05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198AE791" w14:textId="77777777" w:rsidR="00D0193A" w:rsidRPr="00B15B50" w:rsidRDefault="00A942F5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14:paraId="00E260CC" w14:textId="77777777"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  <w:r w:rsidR="00A942F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7A831A7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5A858858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D0193A" w:rsidRPr="00B15B50" w14:paraId="100ED058" w14:textId="77777777" w:rsidTr="00D0193A">
        <w:trPr>
          <w:trHeight w:val="307"/>
        </w:trPr>
        <w:tc>
          <w:tcPr>
            <w:tcW w:w="0" w:type="auto"/>
          </w:tcPr>
          <w:p w14:paraId="712CD449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5FD8D8D9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14:paraId="1D03DF11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389147AC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387769AD" w14:textId="77777777" w:rsidR="00D0193A" w:rsidRPr="00B15B50" w:rsidRDefault="00A942F5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</w:tcPr>
          <w:p w14:paraId="581DE3AB" w14:textId="77777777" w:rsidR="00D0193A" w:rsidRPr="00B15B50" w:rsidRDefault="00A942F5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14:paraId="0DB3FE73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4D3547C3" w14:textId="77777777"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792FB0" w:rsidRPr="00B15B50" w14:paraId="45AAD25E" w14:textId="77777777" w:rsidTr="00D0193A">
        <w:trPr>
          <w:trHeight w:val="263"/>
        </w:trPr>
        <w:tc>
          <w:tcPr>
            <w:tcW w:w="0" w:type="auto"/>
            <w:gridSpan w:val="2"/>
          </w:tcPr>
          <w:p w14:paraId="235B84E8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14:paraId="09066FF5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14:paraId="5701BBE8" w14:textId="77777777" w:rsidR="00792FB0" w:rsidRPr="00B15B50" w:rsidRDefault="00792FB0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0" w:type="auto"/>
          </w:tcPr>
          <w:p w14:paraId="78928C11" w14:textId="77777777" w:rsidR="00792FB0" w:rsidRPr="00B15B50" w:rsidRDefault="00792FB0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0" w:type="auto"/>
          </w:tcPr>
          <w:p w14:paraId="291471BF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105C72BF" w14:textId="66FA1645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2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зачёт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а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792FB0" w:rsidRPr="00B15B50" w14:paraId="6326DD19" w14:textId="77777777" w:rsidTr="00D0193A">
        <w:trPr>
          <w:trHeight w:val="433"/>
        </w:trPr>
        <w:tc>
          <w:tcPr>
            <w:tcW w:w="0" w:type="auto"/>
            <w:gridSpan w:val="3"/>
          </w:tcPr>
          <w:p w14:paraId="455536D7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7125B603" w14:textId="77777777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80</w:t>
            </w:r>
          </w:p>
        </w:tc>
        <w:tc>
          <w:tcPr>
            <w:tcW w:w="0" w:type="auto"/>
            <w:vMerge/>
          </w:tcPr>
          <w:p w14:paraId="4EC47E1C" w14:textId="083B08EF" w:rsidR="00792FB0" w:rsidRPr="00B15B50" w:rsidRDefault="00792FB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64FCFB9F" w14:textId="77777777" w:rsidR="00064A89" w:rsidRPr="00B15B50" w:rsidRDefault="00064A89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064A89" w:rsidRPr="00B15B50" w:rsidSect="0028338C">
      <w:footerReference w:type="default" r:id="rId8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8004E" w14:textId="77777777" w:rsidR="002950E4" w:rsidRDefault="002950E4" w:rsidP="005F62EC">
      <w:pPr>
        <w:spacing w:after="0"/>
      </w:pPr>
      <w:r>
        <w:separator/>
      </w:r>
    </w:p>
  </w:endnote>
  <w:endnote w:type="continuationSeparator" w:id="0">
    <w:p w14:paraId="69A1F87C" w14:textId="77777777" w:rsidR="002950E4" w:rsidRDefault="002950E4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250929"/>
      <w:docPartObj>
        <w:docPartGallery w:val="Page Numbers (Bottom of Page)"/>
        <w:docPartUnique/>
      </w:docPartObj>
    </w:sdtPr>
    <w:sdtEndPr/>
    <w:sdtContent>
      <w:p w14:paraId="615FBBFA" w14:textId="77777777" w:rsidR="00D0193A" w:rsidRDefault="00D0193A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09F8">
          <w:rPr>
            <w:noProof/>
          </w:rPr>
          <w:t>1</w:t>
        </w:r>
        <w:r>
          <w:fldChar w:fldCharType="end"/>
        </w:r>
      </w:p>
    </w:sdtContent>
  </w:sdt>
  <w:p w14:paraId="30BB481C" w14:textId="77777777" w:rsidR="00D0193A" w:rsidRDefault="00D0193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BE7EA" w14:textId="77777777" w:rsidR="002950E4" w:rsidRDefault="002950E4" w:rsidP="005F62EC">
      <w:pPr>
        <w:spacing w:after="0"/>
      </w:pPr>
      <w:r>
        <w:separator/>
      </w:r>
    </w:p>
  </w:footnote>
  <w:footnote w:type="continuationSeparator" w:id="0">
    <w:p w14:paraId="2DC86F07" w14:textId="77777777" w:rsidR="002950E4" w:rsidRDefault="002950E4" w:rsidP="005F62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AB72F73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6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7" w15:restartNumberingAfterBreak="0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70D32418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5"/>
  </w:num>
  <w:num w:numId="4">
    <w:abstractNumId w:val="16"/>
  </w:num>
  <w:num w:numId="5">
    <w:abstractNumId w:val="0"/>
  </w:num>
  <w:num w:numId="6">
    <w:abstractNumId w:val="6"/>
  </w:num>
  <w:num w:numId="7">
    <w:abstractNumId w:val="20"/>
  </w:num>
  <w:num w:numId="8">
    <w:abstractNumId w:val="14"/>
  </w:num>
  <w:num w:numId="9">
    <w:abstractNumId w:val="1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9"/>
  </w:num>
  <w:num w:numId="13">
    <w:abstractNumId w:val="21"/>
  </w:num>
  <w:num w:numId="14">
    <w:abstractNumId w:val="3"/>
  </w:num>
  <w:num w:numId="15">
    <w:abstractNumId w:val="11"/>
  </w:num>
  <w:num w:numId="16">
    <w:abstractNumId w:val="7"/>
  </w:num>
  <w:num w:numId="17">
    <w:abstractNumId w:val="13"/>
  </w:num>
  <w:num w:numId="18">
    <w:abstractNumId w:val="4"/>
  </w:num>
  <w:num w:numId="19">
    <w:abstractNumId w:val="8"/>
  </w:num>
  <w:num w:numId="20">
    <w:abstractNumId w:val="10"/>
  </w:num>
  <w:num w:numId="21">
    <w:abstractNumId w:val="9"/>
  </w:num>
  <w:num w:numId="22">
    <w:abstractNumId w:val="2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mwrAUADTofDSwAAAA="/>
  </w:docVars>
  <w:rsids>
    <w:rsidRoot w:val="00F25281"/>
    <w:rsid w:val="00017CEC"/>
    <w:rsid w:val="00025ECC"/>
    <w:rsid w:val="000305EA"/>
    <w:rsid w:val="00052B28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8338C"/>
    <w:rsid w:val="002950E4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32FC7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B12FC"/>
    <w:rsid w:val="003B40BE"/>
    <w:rsid w:val="003B7CFB"/>
    <w:rsid w:val="003D5063"/>
    <w:rsid w:val="003D520A"/>
    <w:rsid w:val="003E0C80"/>
    <w:rsid w:val="003F41B1"/>
    <w:rsid w:val="0041363C"/>
    <w:rsid w:val="00423AF7"/>
    <w:rsid w:val="00460C84"/>
    <w:rsid w:val="00474102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516"/>
    <w:rsid w:val="006F79DC"/>
    <w:rsid w:val="00711FAB"/>
    <w:rsid w:val="0071595E"/>
    <w:rsid w:val="00726CFA"/>
    <w:rsid w:val="007336F9"/>
    <w:rsid w:val="007450E1"/>
    <w:rsid w:val="0075245D"/>
    <w:rsid w:val="00784BC8"/>
    <w:rsid w:val="00792FB0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72E62"/>
    <w:rsid w:val="00987D93"/>
    <w:rsid w:val="00995D3C"/>
    <w:rsid w:val="009A4119"/>
    <w:rsid w:val="009B39F9"/>
    <w:rsid w:val="009B7BEF"/>
    <w:rsid w:val="009D1322"/>
    <w:rsid w:val="009D2AAF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42F5"/>
    <w:rsid w:val="00A94C0B"/>
    <w:rsid w:val="00AB71F6"/>
    <w:rsid w:val="00AC1A56"/>
    <w:rsid w:val="00AC4365"/>
    <w:rsid w:val="00AC4977"/>
    <w:rsid w:val="00AD29E0"/>
    <w:rsid w:val="00B04437"/>
    <w:rsid w:val="00B1564A"/>
    <w:rsid w:val="00B15B50"/>
    <w:rsid w:val="00B17436"/>
    <w:rsid w:val="00B30411"/>
    <w:rsid w:val="00B37699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6155D"/>
    <w:rsid w:val="00CE07F3"/>
    <w:rsid w:val="00CE5D4E"/>
    <w:rsid w:val="00D0193A"/>
    <w:rsid w:val="00D06F0F"/>
    <w:rsid w:val="00D11E0B"/>
    <w:rsid w:val="00D309F8"/>
    <w:rsid w:val="00D415F0"/>
    <w:rsid w:val="00D41ED8"/>
    <w:rsid w:val="00D55F1C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5A3D"/>
    <w:rsid w:val="00EC7397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D9A3594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D97201FA-3632-4A4C-851B-11AF7D870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61</Words>
  <Characters>1624</Characters>
  <Application>Microsoft Office Word</Application>
  <DocSecurity>0</DocSecurity>
  <Lines>30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Вячеслав Ячменик</cp:lastModifiedBy>
  <cp:revision>11</cp:revision>
  <cp:lastPrinted>2017-09-13T20:24:00Z</cp:lastPrinted>
  <dcterms:created xsi:type="dcterms:W3CDTF">2018-04-15T11:41:00Z</dcterms:created>
  <dcterms:modified xsi:type="dcterms:W3CDTF">2021-10-24T10:29:00Z</dcterms:modified>
</cp:coreProperties>
</file>